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4854804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4939473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4809849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4784677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4657963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4830792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4964238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4878371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4967785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5047973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4861468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гамбердиев Жамшидбек Максудбекович НФИбд-03-20</dc:creator>
  <dc:language>ru-RU</dc:language>
  <cp:keywords/>
  <dcterms:created xsi:type="dcterms:W3CDTF">2021-09-11T07:50:51Z</dcterms:created>
  <dcterms:modified xsi:type="dcterms:W3CDTF">2021-09-11T07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